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www.warrantylife.com/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5D3800" w:rsidRDefault="006C00D3" w:rsidP="006C00D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5D3800" w:rsidRDefault="006C00D3" w:rsidP="006C00D3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5D3800" w:rsidRDefault="006C00D3" w:rsidP="006C00D3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6C00D3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6C00D3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4F1D94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6F2AAF02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E6CFB" w:rsidRPr="00587EC0" w14:paraId="708AB830" w14:textId="77777777" w:rsidTr="008F4783">
        <w:trPr>
          <w:trHeight w:val="156"/>
        </w:trPr>
        <w:tc>
          <w:tcPr>
            <w:tcW w:w="10302" w:type="dxa"/>
          </w:tcPr>
          <w:p w14:paraId="6B43E4E5" w14:textId="64A3E3C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B107F3" w14:textId="3B6B2F2B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4B76730B" w14:textId="77777777" w:rsidTr="008F4783">
        <w:trPr>
          <w:trHeight w:val="156"/>
        </w:trPr>
        <w:tc>
          <w:tcPr>
            <w:tcW w:w="10302" w:type="dxa"/>
          </w:tcPr>
          <w:p w14:paraId="053D12AB" w14:textId="769DC3CE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301E9E3" w14:textId="62B730F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105986BD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2E6CFB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2E6CFB" w:rsidRPr="00587EC0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2E6CFB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2E6CFB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2E6CFB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2E6CFB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253F4F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3. </w:t>
            </w:r>
            <w:proofErr w:type="spellStart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</w:t>
            </w:r>
            <w:proofErr w:type="spellEnd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39A836D9" w14:textId="4C296F6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253F4F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253F4F" w:rsidRPr="00557F8E" w:rsidRDefault="00253F4F" w:rsidP="00253F4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253F4F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16CA7B7E" w14:textId="77777777" w:rsidTr="0019578B">
        <w:trPr>
          <w:trHeight w:val="75"/>
        </w:trPr>
        <w:tc>
          <w:tcPr>
            <w:tcW w:w="8725" w:type="dxa"/>
          </w:tcPr>
          <w:p w14:paraId="54AA4860" w14:textId="2F3941F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1625" w:type="dxa"/>
          </w:tcPr>
          <w:p w14:paraId="23A77952" w14:textId="392E6443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6AE60E96" w14:textId="43C9252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.</w:t>
            </w:r>
            <w:r>
              <w:t xml:space="preserve">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FC1355" w14:textId="77777777" w:rsidR="00E24757" w:rsidRDefault="00E24757" w:rsidP="00962F84">
      <w:r>
        <w:separator/>
      </w:r>
    </w:p>
  </w:endnote>
  <w:endnote w:type="continuationSeparator" w:id="0">
    <w:p w14:paraId="0BDC5A9F" w14:textId="77777777" w:rsidR="00E24757" w:rsidRDefault="00E2475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DC3EFF" w14:textId="77777777" w:rsidR="00E24757" w:rsidRDefault="00E24757" w:rsidP="00962F84">
      <w:r>
        <w:separator/>
      </w:r>
    </w:p>
  </w:footnote>
  <w:footnote w:type="continuationSeparator" w:id="0">
    <w:p w14:paraId="7E1044F0" w14:textId="77777777" w:rsidR="00E24757" w:rsidRDefault="00E2475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4757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420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7</Pages>
  <Words>5810</Words>
  <Characters>33122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88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73</cp:revision>
  <cp:lastPrinted>2025-01-24T12:46:00Z</cp:lastPrinted>
  <dcterms:created xsi:type="dcterms:W3CDTF">2023-10-25T08:29:00Z</dcterms:created>
  <dcterms:modified xsi:type="dcterms:W3CDTF">2025-01-24T12:4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